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DCru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Cru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26 West Oakton Street, Niles, IL, USA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hoika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0628214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 DCru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